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w:t>
      </w:r>
      <w:r>
        <w:t xml:space="preserve"> </w:t>
      </w:r>
      <w:r>
        <w:t xml:space="preserve">Canada</w:t>
      </w:r>
      <w:r>
        <w:t xml:space="preserve"> </w:t>
      </w:r>
      <w:r>
        <w:t xml:space="preserve">Toronto</w:t>
      </w:r>
    </w:p>
    <w:bookmarkStart w:id="25" w:name="X21cf8a871bed040f89d14f2ae9891556388990f"/>
    <w:p>
      <w:pPr>
        <w:pStyle w:val="Heading1"/>
      </w:pPr>
      <w:r>
        <w:t xml:space="preserve">Cover Letter for Graphic Designer Position in Canada Toronto</w:t>
      </w:r>
    </w:p>
    <w:p>
      <w:pPr>
        <w:pStyle w:val="FirstParagraph"/>
      </w:pPr>
      <w:r>
        <w:t xml:space="preserve">Dear [Hiring Manager's Name],</w:t>
      </w:r>
    </w:p>
    <w:p>
      <w:pPr>
        <w:pStyle w:val="BodyText"/>
      </w:pPr>
      <w:r>
        <w:t xml:space="preserve">I am writing to express my interest in the Graphic Designer position at [Company Name], as advertised in [Job Board/Website]. As a passionate and experienced graphic designer with a strong portfolio and a deep understanding of the creative industry, I am excited about the opportunity to contribute my skills and creativity to your team in Canada Toronto. With over [X years] of experience in designing visually compelling solutions, I am confident that my expertise aligns perfectly with the needs of your organization.</w:t>
      </w:r>
    </w:p>
    <w:p>
      <w:pPr>
        <w:pStyle w:val="BodyText"/>
      </w:pPr>
      <w:r>
        <w:t xml:space="preserve">My journey as a Graphic Designer began [mention when or where you started, e.g., "during my studies at XYZ University" or "after working as a freelance designer in Toronto"]. Throughout my career, I have focused on creating designs that not only meet client objectives but also resonate with target audiences. Whether it’s branding, web design, editorial layouts, or social media content, I approach each project with a blend of artistic vision and strategic thinking. In Canada Toronto, where the creative industry thrives on innovation and diversity, I have honed my ability to adapt to local trends while maintaining a global perspective.</w:t>
      </w:r>
    </w:p>
    <w:bookmarkStart w:id="20" w:name="why-canada-toronto"/>
    <w:p>
      <w:pPr>
        <w:pStyle w:val="Heading2"/>
      </w:pPr>
      <w:r>
        <w:t xml:space="preserve">Why Canada Toronto?</w:t>
      </w:r>
    </w:p>
    <w:p>
      <w:pPr>
        <w:pStyle w:val="FirstParagraph"/>
      </w:pPr>
      <w:r>
        <w:t xml:space="preserve">Canada Toronto is a vibrant hub for art, culture, and technology, making it an ideal location for a Graphic Designer like myself. The city’s dynamic environment has inspired me to continuously refine my skills and stay updated with the latest design software and methodologies. For instance, I have collaborated with local startups and established agencies in Toronto to develop campaigns that reflect the city’s multicultural identity. This experience has taught me the importance of cultural sensitivity, attention to detail, and the ability to work within tight deadlines—a skill set that I believe is essential for success in this role.</w:t>
      </w:r>
    </w:p>
    <w:bookmarkEnd w:id="20"/>
    <w:bookmarkStart w:id="21" w:name="my-expertise-as-a-graphic-designer"/>
    <w:p>
      <w:pPr>
        <w:pStyle w:val="Heading2"/>
      </w:pPr>
      <w:r>
        <w:t xml:space="preserve">My Expertise as a Graphic Designer</w:t>
      </w:r>
    </w:p>
    <w:p>
      <w:pPr>
        <w:pStyle w:val="FirstParagraph"/>
      </w:pPr>
      <w:r>
        <w:t xml:space="preserve">As a Graphic Designer, my strengths lie in [list specific skills: e.g., "brand identity development," "illustration," "UI/UX design," or "print and digital media"]. I am proficient in industry-standard tools such as Adobe Creative Suite (Photoshop, Illustrator, InDesign), Figma, and Canva. My portfolio includes projects that range from logo design for emerging brands to large-scale marketing materials for multinational corporations. For example, I recently designed a rebranding campaign for [specific project or client], which resulted in a 30% increase in customer engagement. This achievement underscores my ability to translate complex ideas into visual narratives that drive results.</w:t>
      </w:r>
    </w:p>
    <w:p>
      <w:pPr>
        <w:pStyle w:val="BodyText"/>
      </w:pPr>
      <w:r>
        <w:t xml:space="preserve">In addition to technical skills, I bring a strong sense of collaboration and communication. I understand that effective design is not just about aesthetics but also about understanding client needs and translating them into actionable solutions. In Toronto’s fast-paced creative scene, where teamwork is key, I have consistently worked closely with cross-functional teams—including marketers, developers, and creative directors—to ensure that every project meets both artistic and business goals.</w:t>
      </w:r>
    </w:p>
    <w:bookmarkEnd w:id="21"/>
    <w:bookmarkStart w:id="22" w:name="understanding-the-canadian-market"/>
    <w:p>
      <w:pPr>
        <w:pStyle w:val="Heading2"/>
      </w:pPr>
      <w:r>
        <w:t xml:space="preserve">Understanding the Canadian Market</w:t>
      </w:r>
    </w:p>
    <w:p>
      <w:pPr>
        <w:pStyle w:val="FirstParagraph"/>
      </w:pPr>
      <w:r>
        <w:t xml:space="preserve">Working in Canada Toronto has given me valuable insights into the unique demands of the Canadian market. Unlike other regions, Canada’s design industry often emphasizes inclusivity, sustainability, and accessibility. I have incorporated these principles into my work by creating designs that reflect diverse communities and promote eco-friendly practices. For instance, I recently collaborated with a local nonprofit to develop a campaign focused on environmental awareness, which received widespread acclaim for its innovative approach and impactful visuals.</w:t>
      </w:r>
    </w:p>
    <w:p>
      <w:pPr>
        <w:pStyle w:val="BodyText"/>
      </w:pPr>
      <w:r>
        <w:t xml:space="preserve">Moreover, Canada’s multicultural landscape has taught me the importance of adapting designs to resonate with different audiences. Whether it’s creating materials in multiple languages or incorporating cultural symbols into visual elements, I ensure that every design is both inclusive and relevant. This adaptability is crucial for a Graphic Designer in Toronto, where businesses often serve a global clientele.</w:t>
      </w:r>
    </w:p>
    <w:bookmarkEnd w:id="22"/>
    <w:bookmarkStart w:id="23" w:name="why-i-am-the-right-fit-for-your-team"/>
    <w:p>
      <w:pPr>
        <w:pStyle w:val="Heading2"/>
      </w:pPr>
      <w:r>
        <w:t xml:space="preserve">Why I Am the Right Fit for Your Team</w:t>
      </w:r>
    </w:p>
    <w:p>
      <w:pPr>
        <w:pStyle w:val="FirstParagraph"/>
      </w:pPr>
      <w:r>
        <w:t xml:space="preserve">What sets me apart as a Graphic Designer is my ability to merge creativity with strategy. I do not just create visuals—I solve problems. For example, when tasked with redesigning a website for [specific project or client], I conducted extensive research on user behavior and competitor trends to develop a design that improved both usability and brand recognition. This approach has consistently yielded positive outcomes, as seen in the increased traffic and engagement metrics of the projects I’ve worked on.</w:t>
      </w:r>
    </w:p>
    <w:p>
      <w:pPr>
        <w:pStyle w:val="BodyText"/>
      </w:pPr>
      <w:r>
        <w:t xml:space="preserve">I am also deeply committed to professional growth. I regularly attend design workshops, follow industry blogs, and participate in local creative events in Toronto to stay at the forefront of design trends. This dedication ensures that I bring fresh ideas and cutting-edge techniques to every project. Additionally, my experience with [specific skill or tool] has allowed me to streamline workflows and enhance productivity—a quality that would be invaluable to your team.</w:t>
      </w:r>
    </w:p>
    <w:bookmarkEnd w:id="23"/>
    <w:bookmarkStart w:id="24" w:name="conclusion"/>
    <w:p>
      <w:pPr>
        <w:pStyle w:val="Heading2"/>
      </w:pPr>
      <w:r>
        <w:t xml:space="preserve">Conclusion</w:t>
      </w:r>
    </w:p>
    <w:p>
      <w:pPr>
        <w:pStyle w:val="FirstParagraph"/>
      </w:pPr>
      <w:r>
        <w:t xml:space="preserve">In conclusion, I am eager to contribute my skills as a Graphic Designer to [Company Name] and support your mission of [mention company’s mission or values, if known]. My experience in Canada Toronto has prepared me to thrive in a dynamic and innovative environment, and I am confident that my creative vision and technical expertise will add value to your organization. I would welcome the opportunity to discuss how my background aligns with your needs and how I can contribute to your future projects.</w:t>
      </w:r>
    </w:p>
    <w:p>
      <w:pPr>
        <w:pStyle w:val="BodyText"/>
      </w:pPr>
      <w:r>
        <w:t xml:space="preserve">Thank you for considering my application. I look forward to the possibility of discussing this exciting opportunity further.</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 Canada Toronto</dc:title>
  <dc:creator/>
  <dc:language>en</dc:language>
  <cp:keywords/>
  <dcterms:created xsi:type="dcterms:W3CDTF">2026-07-23T08:49:00Z</dcterms:created>
  <dcterms:modified xsi:type="dcterms:W3CDTF">2026-07-23T08:49:00Z</dcterms:modified>
</cp:coreProperties>
</file>

<file path=docProps/custom.xml><?xml version="1.0" encoding="utf-8"?>
<Properties xmlns="http://schemas.openxmlformats.org/officeDocument/2006/custom-properties" xmlns:vt="http://schemas.openxmlformats.org/officeDocument/2006/docPropsVTypes"/>
</file>